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📫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🌐</w:t>
      </w:r>
      <w:r>
        <w:rPr>
          <w:b/>
        </w:rPr>
        <w:t xml:space="preserve"> </w:t>
      </w:r>
      <w:hyperlink r:id="rId24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experience"/>
      <w:r>
        <w:t xml:space="preserve">Experience</w:t>
      </w:r>
      <w:bookmarkEnd w:id="25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7" w:name="skills"/>
      <w:r>
        <w:rPr>
          <w:b/>
        </w:rPr>
        <w:t xml:space="preserve">Skills</w:t>
      </w:r>
      <w:bookmarkEnd w:id="27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(Native Speaker)</w:t>
      </w:r>
    </w:p>
    <w:p>
      <w:pPr>
        <w:numPr>
          <w:ilvl w:val="0"/>
          <w:numId w:val="1003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8" w:name="awards-licenses-and-certifications"/>
      <w:r>
        <w:t xml:space="preserve">Awards, licenses and certifications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0" Target="https://coursera.org/verify/FVGG93FLQ357" TargetMode="External" /><Relationship Type="http://schemas.openxmlformats.org/officeDocument/2006/relationships/hyperlink" Id="rId24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29" Target="https://www.udemy.com/certificate/UC-464729cf-7e83-4cda-8990-f3632121d329/" TargetMode="External" /><Relationship Type="http://schemas.openxmlformats.org/officeDocument/2006/relationships/hyperlink" Id="rId23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oursera.org/verify/FVGG93FLQ357" TargetMode="External" /><Relationship Type="http://schemas.openxmlformats.org/officeDocument/2006/relationships/hyperlink" Id="rId24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29" Target="https://www.udemy.com/certificate/UC-464729cf-7e83-4cda-8990-f3632121d329/" TargetMode="External" /><Relationship Type="http://schemas.openxmlformats.org/officeDocument/2006/relationships/hyperlink" Id="rId23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1T12:23:39Z</dcterms:created>
  <dcterms:modified xsi:type="dcterms:W3CDTF">2023-01-01T12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